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477AC0" w:rsidP="009344FF">
      <w:r w:rsidRPr="00477AC0">
        <w:t xml:space="preserve">The article is fine. </w:t>
      </w:r>
      <w:r w:rsidR="00644291" w:rsidRPr="00477AC0">
        <w:t>T</w:t>
      </w:r>
      <w:r w:rsidRPr="00477AC0">
        <w:t>he</w:t>
      </w:r>
      <w:r w:rsidR="00644291">
        <w:t xml:space="preserve"> </w:t>
      </w:r>
      <w:r w:rsidRPr="00477AC0">
        <w:t xml:space="preserve">first sentence of the Abstract could be divided into two </w:t>
      </w:r>
      <w:r w:rsidR="00D172F3" w:rsidRPr="00477AC0">
        <w:t>separate</w:t>
      </w:r>
      <w:r w:rsidRPr="00477AC0">
        <w:t xml:space="preserve"> </w:t>
      </w:r>
      <w:r w:rsidR="00A84982" w:rsidRPr="00477AC0">
        <w:t>sentences</w:t>
      </w:r>
      <w:r w:rsidRPr="00477AC0">
        <w:t xml:space="preserve">. However, after such a </w:t>
      </w:r>
      <w:r w:rsidR="00F57718" w:rsidRPr="00477AC0">
        <w:t>minor correction</w:t>
      </w:r>
      <w:r w:rsidRPr="00477AC0">
        <w:t xml:space="preserve"> </w:t>
      </w:r>
      <w:r w:rsidR="00CC403E" w:rsidRPr="00477AC0">
        <w:t>it</w:t>
      </w:r>
      <w:r w:rsidRPr="00477AC0">
        <w:t xml:space="preserve"> should be publish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F71FC8" w:rsidRPr="00DF2B58" w:rsidRDefault="00F71FC8" w:rsidP="009344FF">
      <w:proofErr w:type="spellStart"/>
      <w:r w:rsidRPr="00DF2B58">
        <w:t>Dr.</w:t>
      </w:r>
      <w:proofErr w:type="spellEnd"/>
      <w:r w:rsidRPr="00DF2B58">
        <w:t xml:space="preserve">  Andrzej Kowalski, Jan Kochanowski University, </w:t>
      </w:r>
      <w:bookmarkStart w:id="0" w:name="_GoBack"/>
      <w:bookmarkEnd w:id="0"/>
      <w:r w:rsidRPr="00DF2B58">
        <w:t>Poland</w:t>
      </w:r>
    </w:p>
    <w:sectPr w:rsidR="00F71FC8" w:rsidRPr="00DF2B5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2NzU1MzQ1NjUwMzVW0lEKTi0uzszPAykwrAUAQn6wEywAAAA="/>
  </w:docVars>
  <w:rsids>
    <w:rsidRoot w:val="00A72896"/>
    <w:rsid w:val="002C0B2C"/>
    <w:rsid w:val="0038109E"/>
    <w:rsid w:val="00477AC0"/>
    <w:rsid w:val="00560F12"/>
    <w:rsid w:val="00644291"/>
    <w:rsid w:val="008750B9"/>
    <w:rsid w:val="00900B3D"/>
    <w:rsid w:val="009344FF"/>
    <w:rsid w:val="009F328F"/>
    <w:rsid w:val="00A43FBB"/>
    <w:rsid w:val="00A72896"/>
    <w:rsid w:val="00A84982"/>
    <w:rsid w:val="00CC403E"/>
    <w:rsid w:val="00CC487B"/>
    <w:rsid w:val="00D172F3"/>
    <w:rsid w:val="00DF2B58"/>
    <w:rsid w:val="00E34CD3"/>
    <w:rsid w:val="00F57718"/>
    <w:rsid w:val="00F71F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2C96F9"/>
  <w15:docId w15:val="{EC70129D-3C42-4FE0-AA75-63C95F8F77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340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96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</Words>
  <Characters>219</Characters>
  <Application>Microsoft Office Word</Application>
  <DocSecurity>0</DocSecurity>
  <Lines>1</Lines>
  <Paragraphs>1</Paragraphs>
  <ScaleCrop>false</ScaleCrop>
  <Company/>
  <LinksUpToDate>false</LinksUpToDate>
  <CharactersWithSpaces>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8</cp:revision>
  <dcterms:created xsi:type="dcterms:W3CDTF">2025-02-19T08:37:00Z</dcterms:created>
  <dcterms:modified xsi:type="dcterms:W3CDTF">2026-04-11T10:08:00Z</dcterms:modified>
</cp:coreProperties>
</file>